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44749" w14:textId="77777777" w:rsidR="00D06FAB" w:rsidRDefault="00D06FAB" w:rsidP="00D06FAB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35</w:t>
      </w:r>
    </w:p>
    <w:p w14:paraId="40FF9A4E" w14:textId="77777777" w:rsidR="00D06FAB" w:rsidRPr="0093508F" w:rsidRDefault="00D06FAB" w:rsidP="00D06FAB">
      <w:pPr>
        <w:pStyle w:val="Title"/>
        <w:jc w:val="center"/>
        <w:rPr>
          <w:sz w:val="40"/>
          <w:szCs w:val="40"/>
        </w:rPr>
      </w:pPr>
      <w:r w:rsidRPr="0093508F">
        <w:rPr>
          <w:sz w:val="40"/>
          <w:szCs w:val="40"/>
        </w:rPr>
        <w:t>Computer Organization and Assembly Language</w:t>
      </w:r>
    </w:p>
    <w:p w14:paraId="28CF738F" w14:textId="1083009F" w:rsidR="00D06FAB" w:rsidRPr="0093508F" w:rsidRDefault="00BB5636" w:rsidP="00D06FAB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Lab </w:t>
      </w:r>
      <w:r w:rsidR="00D06FAB" w:rsidRPr="0093508F">
        <w:rPr>
          <w:sz w:val="40"/>
          <w:szCs w:val="40"/>
        </w:rPr>
        <w:t>Assignment 0</w:t>
      </w:r>
      <w:r>
        <w:rPr>
          <w:sz w:val="40"/>
          <w:szCs w:val="40"/>
        </w:rPr>
        <w:t>2</w:t>
      </w:r>
    </w:p>
    <w:p w14:paraId="39910AE5" w14:textId="77777777" w:rsidR="00D06FAB" w:rsidRDefault="00D06FAB" w:rsidP="00D06FAB">
      <w:pPr>
        <w:pStyle w:val="Title"/>
        <w:jc w:val="center"/>
        <w:rPr>
          <w:sz w:val="40"/>
          <w:szCs w:val="40"/>
        </w:rPr>
      </w:pPr>
    </w:p>
    <w:p w14:paraId="0C5BB3C8" w14:textId="77777777" w:rsidR="00D06FAB" w:rsidRPr="00343801" w:rsidRDefault="00D06FAB" w:rsidP="00D06FAB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Name: Mahum Samar</w:t>
      </w:r>
    </w:p>
    <w:p w14:paraId="350CC929" w14:textId="77777777" w:rsidR="00D06FAB" w:rsidRPr="00343801" w:rsidRDefault="00D06FAB" w:rsidP="00D06FAB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lass: BSCS-9B</w:t>
      </w:r>
    </w:p>
    <w:p w14:paraId="468E0B00" w14:textId="04655436" w:rsidR="00D06FAB" w:rsidRDefault="00D06FAB" w:rsidP="00D06FAB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MS ID: 290647</w:t>
      </w:r>
    </w:p>
    <w:p w14:paraId="3E5C4487" w14:textId="74BDCF9F" w:rsidR="009E1C88" w:rsidRDefault="009E1C88" w:rsidP="009E1C88"/>
    <w:p w14:paraId="30D30C23" w14:textId="5C3F4473" w:rsidR="009E1C88" w:rsidRPr="009E1C88" w:rsidRDefault="009E1C88" w:rsidP="009E1C88">
      <w:pPr>
        <w:pStyle w:val="Heading2"/>
        <w:jc w:val="center"/>
      </w:pPr>
      <w:r>
        <w:t xml:space="preserve">Submitted </w:t>
      </w:r>
      <w:proofErr w:type="gramStart"/>
      <w:r>
        <w:t>to :</w:t>
      </w:r>
      <w:proofErr w:type="gramEnd"/>
      <w:r>
        <w:t xml:space="preserve">  Ma’am </w:t>
      </w:r>
      <w:proofErr w:type="spellStart"/>
      <w:r>
        <w:t>Qurat</w:t>
      </w:r>
      <w:proofErr w:type="spellEnd"/>
      <w:r>
        <w:t>-ul-Ain</w:t>
      </w:r>
    </w:p>
    <w:p w14:paraId="7997A98A" w14:textId="10882537" w:rsidR="00A044A7" w:rsidRDefault="00A044A7" w:rsidP="00395798">
      <w:pPr>
        <w:pStyle w:val="Heading1"/>
        <w:jc w:val="center"/>
      </w:pPr>
      <w:r>
        <w:t>Question # 01</w:t>
      </w:r>
    </w:p>
    <w:p w14:paraId="3E4BDC31" w14:textId="77777777" w:rsidR="00395798" w:rsidRDefault="00395798" w:rsidP="00C64FB5"/>
    <w:p w14:paraId="52086381" w14:textId="7F4B24D4" w:rsidR="00C64FB5" w:rsidRDefault="00395798" w:rsidP="00395798">
      <w:pPr>
        <w:pStyle w:val="Heading2"/>
      </w:pPr>
      <w:r>
        <w:t>Output:</w:t>
      </w:r>
    </w:p>
    <w:p w14:paraId="00D0E1D7" w14:textId="77777777" w:rsidR="00395798" w:rsidRPr="00C64FB5" w:rsidRDefault="00395798" w:rsidP="00C64FB5"/>
    <w:p w14:paraId="10572B50" w14:textId="00622FB7" w:rsidR="00BB5636" w:rsidRDefault="00FB1DF8" w:rsidP="00AD2C4F">
      <w:pPr>
        <w:jc w:val="center"/>
      </w:pPr>
      <w:r w:rsidRPr="00FB1DF8">
        <w:rPr>
          <w:noProof/>
        </w:rPr>
        <w:drawing>
          <wp:inline distT="0" distB="0" distL="0" distR="0" wp14:anchorId="2D2E0D00" wp14:editId="5AB582A7">
            <wp:extent cx="5814564" cy="36198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361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D3A4C" w14:textId="0B5CFB0C" w:rsidR="00FB1DF8" w:rsidRDefault="009A1138" w:rsidP="00AD2C4F">
      <w:pPr>
        <w:jc w:val="center"/>
      </w:pPr>
      <w:r w:rsidRPr="009A1138">
        <w:rPr>
          <w:noProof/>
        </w:rPr>
        <w:lastRenderedPageBreak/>
        <w:drawing>
          <wp:inline distT="0" distB="0" distL="0" distR="0" wp14:anchorId="0917BB94" wp14:editId="6E83C36D">
            <wp:extent cx="5143946" cy="669856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669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2C45" w14:textId="41FD817A" w:rsidR="00267B39" w:rsidRDefault="00267B39" w:rsidP="00AD2C4F">
      <w:pPr>
        <w:jc w:val="center"/>
      </w:pPr>
    </w:p>
    <w:p w14:paraId="49F1258C" w14:textId="2E8DAA52" w:rsidR="00935A50" w:rsidRDefault="00935A50" w:rsidP="00AD2C4F">
      <w:pPr>
        <w:pStyle w:val="Heading1"/>
        <w:jc w:val="center"/>
      </w:pPr>
      <w:r>
        <w:t>Question # 02</w:t>
      </w:r>
    </w:p>
    <w:p w14:paraId="625DC998" w14:textId="77777777" w:rsidR="00395798" w:rsidRDefault="00395798" w:rsidP="00AD2C4F">
      <w:pPr>
        <w:jc w:val="center"/>
      </w:pPr>
    </w:p>
    <w:p w14:paraId="31250A4D" w14:textId="0245A5F0" w:rsidR="00395798" w:rsidRPr="00C64FB5" w:rsidRDefault="00395798" w:rsidP="00890559">
      <w:pPr>
        <w:pStyle w:val="Heading2"/>
      </w:pPr>
      <w:r>
        <w:lastRenderedPageBreak/>
        <w:t>Output:</w:t>
      </w:r>
    </w:p>
    <w:p w14:paraId="22AF85CD" w14:textId="355CF01A" w:rsidR="00267B39" w:rsidRPr="00BB5636" w:rsidRDefault="00267B39" w:rsidP="00AD2C4F">
      <w:pPr>
        <w:jc w:val="center"/>
      </w:pPr>
    </w:p>
    <w:p w14:paraId="14A86ED7" w14:textId="32152134" w:rsidR="00D06FAB" w:rsidRDefault="00402D20" w:rsidP="00AD2C4F">
      <w:pPr>
        <w:jc w:val="center"/>
      </w:pPr>
      <w:r w:rsidRPr="00402D20">
        <w:rPr>
          <w:noProof/>
        </w:rPr>
        <w:drawing>
          <wp:inline distT="0" distB="0" distL="0" distR="0" wp14:anchorId="4A67A858" wp14:editId="529ED318">
            <wp:extent cx="5943600" cy="59099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876D" w14:textId="1350A0A5" w:rsidR="00402D20" w:rsidRDefault="00402D20" w:rsidP="00AD2C4F">
      <w:pPr>
        <w:jc w:val="center"/>
      </w:pPr>
      <w:r w:rsidRPr="00402D20">
        <w:rPr>
          <w:noProof/>
        </w:rPr>
        <w:lastRenderedPageBreak/>
        <w:drawing>
          <wp:inline distT="0" distB="0" distL="0" distR="0" wp14:anchorId="42DF9DA5" wp14:editId="41BA66FD">
            <wp:extent cx="5943600" cy="52622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A326" w14:textId="30EEB045" w:rsidR="004477DC" w:rsidRDefault="004477DC" w:rsidP="00AD2C4F">
      <w:pPr>
        <w:jc w:val="center"/>
      </w:pPr>
      <w:r w:rsidRPr="004477DC">
        <w:rPr>
          <w:noProof/>
        </w:rPr>
        <w:lastRenderedPageBreak/>
        <w:drawing>
          <wp:inline distT="0" distB="0" distL="0" distR="0" wp14:anchorId="52248BCA" wp14:editId="3EE34C30">
            <wp:extent cx="5943600" cy="5359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D10F2" w14:textId="2DA1F2EA" w:rsidR="004477DC" w:rsidRDefault="004477DC" w:rsidP="00AD2C4F">
      <w:pPr>
        <w:jc w:val="center"/>
      </w:pPr>
      <w:r w:rsidRPr="004477DC">
        <w:rPr>
          <w:noProof/>
        </w:rPr>
        <w:lastRenderedPageBreak/>
        <w:drawing>
          <wp:inline distT="0" distB="0" distL="0" distR="0" wp14:anchorId="51BD3225" wp14:editId="287BC7F9">
            <wp:extent cx="5943600" cy="54851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0C33D" w14:textId="4D6F4B2B" w:rsidR="000D6364" w:rsidRDefault="00910EF0" w:rsidP="00AD2C4F">
      <w:pPr>
        <w:jc w:val="center"/>
      </w:pPr>
      <w:r w:rsidRPr="00910EF0">
        <w:rPr>
          <w:noProof/>
        </w:rPr>
        <w:lastRenderedPageBreak/>
        <w:drawing>
          <wp:inline distT="0" distB="0" distL="0" distR="0" wp14:anchorId="41A38DC2" wp14:editId="40F2D745">
            <wp:extent cx="5943600" cy="44894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D0ED" w14:textId="7494148E" w:rsidR="00DD56B4" w:rsidRDefault="00DD56B4" w:rsidP="00B361B2">
      <w:pPr>
        <w:pStyle w:val="Heading1"/>
        <w:jc w:val="center"/>
      </w:pPr>
      <w:r>
        <w:t>Question # 0</w:t>
      </w:r>
      <w:r w:rsidR="00CF1B50">
        <w:t>3</w:t>
      </w:r>
    </w:p>
    <w:p w14:paraId="25411BAC" w14:textId="77777777" w:rsidR="00B361B2" w:rsidRDefault="00B361B2" w:rsidP="00B361B2">
      <w:pPr>
        <w:pStyle w:val="Heading2"/>
      </w:pPr>
    </w:p>
    <w:p w14:paraId="4FA66287" w14:textId="4DCF5F70" w:rsidR="005673B5" w:rsidRDefault="00B361B2" w:rsidP="00B361B2">
      <w:pPr>
        <w:pStyle w:val="Heading2"/>
        <w:jc w:val="center"/>
      </w:pPr>
      <w:r>
        <w:t>Part (a)</w:t>
      </w:r>
    </w:p>
    <w:p w14:paraId="278D303E" w14:textId="77777777" w:rsidR="00B361B2" w:rsidRPr="00B361B2" w:rsidRDefault="00B361B2" w:rsidP="00B361B2"/>
    <w:p w14:paraId="5469D53C" w14:textId="6EE952DA" w:rsidR="00B361B2" w:rsidRPr="00527D1B" w:rsidRDefault="00305DF5" w:rsidP="00527D1B">
      <w:pPr>
        <w:pStyle w:val="Heading3"/>
        <w:rPr>
          <w:rFonts w:eastAsiaTheme="minorHAnsi"/>
        </w:rPr>
      </w:pPr>
      <w:r w:rsidRPr="00305DF5">
        <w:rPr>
          <w:rFonts w:eastAsiaTheme="minorHAnsi"/>
        </w:rPr>
        <w:t xml:space="preserve">When does divide overflow occur? What is its effect on </w:t>
      </w:r>
      <w:proofErr w:type="gramStart"/>
      <w:r w:rsidRPr="00305DF5">
        <w:rPr>
          <w:rFonts w:eastAsiaTheme="minorHAnsi"/>
        </w:rPr>
        <w:t>result.</w:t>
      </w:r>
      <w:proofErr w:type="gramEnd"/>
      <w:r w:rsidRPr="00305DF5">
        <w:rPr>
          <w:rFonts w:eastAsiaTheme="minorHAnsi"/>
        </w:rPr>
        <w:t xml:space="preserve"> Give an example of divide overflow. 2.5 marks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403C" w14:paraId="60A7961E" w14:textId="77777777" w:rsidTr="00B40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F2A292C" w14:textId="77777777" w:rsidR="00B40A5B" w:rsidRDefault="00B40A5B" w:rsidP="0037403C">
            <w:pPr>
              <w:rPr>
                <w:rFonts w:ascii="Times New Roman" w:hAnsi="Times New Roman" w:cs="Times New Roman"/>
              </w:rPr>
            </w:pPr>
          </w:p>
          <w:p w14:paraId="034F4D6D" w14:textId="3B22C209" w:rsidR="0037403C" w:rsidRDefault="0037403C" w:rsidP="0037403C">
            <w:pPr>
              <w:rPr>
                <w:rFonts w:ascii="Times New Roman" w:hAnsi="Times New Roman" w:cs="Times New Roman"/>
              </w:rPr>
            </w:pPr>
            <w:r w:rsidRPr="00B40A5B">
              <w:rPr>
                <w:rFonts w:ascii="Times New Roman" w:hAnsi="Times New Roman" w:cs="Times New Roman"/>
                <w:b w:val="0"/>
                <w:bCs w:val="0"/>
              </w:rPr>
              <w:t xml:space="preserve">Division overflow occurs when the DIV operation produces the quotient which is larger than the destination operand. This will </w:t>
            </w:r>
            <w:proofErr w:type="gramStart"/>
            <w:r w:rsidRPr="00B40A5B">
              <w:rPr>
                <w:rFonts w:ascii="Times New Roman" w:hAnsi="Times New Roman" w:cs="Times New Roman"/>
                <w:b w:val="0"/>
                <w:bCs w:val="0"/>
              </w:rPr>
              <w:t>halts</w:t>
            </w:r>
            <w:proofErr w:type="gramEnd"/>
            <w:r w:rsidRPr="00B40A5B">
              <w:rPr>
                <w:rFonts w:ascii="Times New Roman" w:hAnsi="Times New Roman" w:cs="Times New Roman"/>
                <w:b w:val="0"/>
                <w:bCs w:val="0"/>
              </w:rPr>
              <w:t xml:space="preserve"> the current program. </w:t>
            </w:r>
          </w:p>
          <w:p w14:paraId="3F7AAA09" w14:textId="77777777" w:rsidR="00527D1B" w:rsidRPr="00B40A5B" w:rsidRDefault="00527D1B" w:rsidP="0037403C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1459F291" w14:textId="77777777" w:rsidR="0037403C" w:rsidRPr="00B40A5B" w:rsidRDefault="0037403C" w:rsidP="0037403C">
            <w:pPr>
              <w:pStyle w:val="Heading4"/>
              <w:outlineLvl w:val="3"/>
            </w:pPr>
            <w:r w:rsidRPr="00B40A5B">
              <w:t>Example:</w:t>
            </w:r>
          </w:p>
          <w:p w14:paraId="59BB5F59" w14:textId="77777777" w:rsidR="0037403C" w:rsidRPr="00B40A5B" w:rsidRDefault="0037403C" w:rsidP="0037403C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B40A5B">
              <w:rPr>
                <w:rFonts w:ascii="Times New Roman" w:hAnsi="Times New Roman" w:cs="Times New Roman"/>
                <w:b w:val="0"/>
                <w:bCs w:val="0"/>
              </w:rPr>
              <w:t>Mov ax, 2000h</w:t>
            </w:r>
          </w:p>
          <w:p w14:paraId="0445AC6E" w14:textId="77777777" w:rsidR="0037403C" w:rsidRPr="00B40A5B" w:rsidRDefault="0037403C" w:rsidP="0037403C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B40A5B">
              <w:rPr>
                <w:rFonts w:ascii="Times New Roman" w:hAnsi="Times New Roman" w:cs="Times New Roman"/>
                <w:b w:val="0"/>
                <w:bCs w:val="0"/>
              </w:rPr>
              <w:t>Mov bl,10h</w:t>
            </w:r>
          </w:p>
          <w:p w14:paraId="7FF4BC4B" w14:textId="77777777" w:rsidR="0037403C" w:rsidRPr="00B40A5B" w:rsidRDefault="0037403C" w:rsidP="0037403C">
            <w:pPr>
              <w:rPr>
                <w:rFonts w:ascii="Times New Roman" w:hAnsi="Times New Roman" w:cs="Times New Roman"/>
                <w:b w:val="0"/>
                <w:bCs w:val="0"/>
              </w:rPr>
            </w:pPr>
            <w:proofErr w:type="spellStart"/>
            <w:r w:rsidRPr="00B40A5B">
              <w:rPr>
                <w:rFonts w:ascii="Times New Roman" w:hAnsi="Times New Roman" w:cs="Times New Roman"/>
                <w:b w:val="0"/>
                <w:bCs w:val="0"/>
              </w:rPr>
              <w:t>Div</w:t>
            </w:r>
            <w:proofErr w:type="spellEnd"/>
            <w:r w:rsidRPr="00B40A5B">
              <w:rPr>
                <w:rFonts w:ascii="Times New Roman" w:hAnsi="Times New Roman" w:cs="Times New Roman"/>
                <w:b w:val="0"/>
                <w:bCs w:val="0"/>
              </w:rPr>
              <w:t xml:space="preserve"> bl</w:t>
            </w:r>
          </w:p>
          <w:p w14:paraId="6F6F6716" w14:textId="77777777" w:rsidR="0037403C" w:rsidRPr="00B40A5B" w:rsidRDefault="0037403C" w:rsidP="00B361B2">
            <w:pPr>
              <w:rPr>
                <w:rFonts w:ascii="Times New Roman" w:hAnsi="Times New Roman" w:cs="Times New Roman"/>
                <w:b w:val="0"/>
                <w:bCs w:val="0"/>
              </w:rPr>
            </w:pPr>
            <w:proofErr w:type="gramStart"/>
            <w:r w:rsidRPr="00B40A5B">
              <w:rPr>
                <w:rFonts w:ascii="Times New Roman" w:hAnsi="Times New Roman" w:cs="Times New Roman"/>
                <w:b w:val="0"/>
                <w:bCs w:val="0"/>
              </w:rPr>
              <w:t>The  above</w:t>
            </w:r>
            <w:proofErr w:type="gramEnd"/>
            <w:r w:rsidRPr="00B40A5B">
              <w:rPr>
                <w:rFonts w:ascii="Times New Roman" w:hAnsi="Times New Roman" w:cs="Times New Roman"/>
                <w:b w:val="0"/>
                <w:bCs w:val="0"/>
              </w:rPr>
              <w:t xml:space="preserve"> example produces quotient i.e. 200h which cannot be placed in 8-bit Al register. So, division overflow occurs.</w:t>
            </w:r>
          </w:p>
          <w:p w14:paraId="0AB1C38C" w14:textId="6CDCD8A0" w:rsidR="00B40A5B" w:rsidRPr="00B40A5B" w:rsidRDefault="00B40A5B" w:rsidP="00B361B2">
            <w:pPr>
              <w:rPr>
                <w:rFonts w:ascii="Times New Roman" w:hAnsi="Times New Roman" w:cs="Times New Roman"/>
              </w:rPr>
            </w:pPr>
          </w:p>
        </w:tc>
      </w:tr>
    </w:tbl>
    <w:p w14:paraId="65209961" w14:textId="77777777" w:rsidR="0037403C" w:rsidRPr="00B361B2" w:rsidRDefault="0037403C" w:rsidP="00B361B2"/>
    <w:p w14:paraId="62875FDF" w14:textId="44810F18" w:rsidR="00B361B2" w:rsidRDefault="00B361B2" w:rsidP="00B361B2">
      <w:pPr>
        <w:pStyle w:val="Heading2"/>
        <w:jc w:val="center"/>
      </w:pPr>
      <w:r>
        <w:t>Part (b)</w:t>
      </w:r>
    </w:p>
    <w:p w14:paraId="51FFEF2D" w14:textId="77777777" w:rsidR="00B361B2" w:rsidRPr="00305DF5" w:rsidRDefault="00B361B2" w:rsidP="00305DF5">
      <w:pPr>
        <w:rPr>
          <w:rFonts w:ascii="Times-Roman" w:hAnsi="Times-Roman" w:cs="Times-Roman"/>
        </w:rPr>
      </w:pPr>
    </w:p>
    <w:p w14:paraId="4B053DCC" w14:textId="7D8F63B6" w:rsidR="00305DF5" w:rsidRPr="00305DF5" w:rsidRDefault="00305DF5" w:rsidP="00B361B2">
      <w:pPr>
        <w:pStyle w:val="Heading3"/>
      </w:pPr>
      <w:r w:rsidRPr="00305DF5">
        <w:rPr>
          <w:rFonts w:eastAsiaTheme="minorHAnsi"/>
        </w:rPr>
        <w:t xml:space="preserve">How can we use instruction </w:t>
      </w:r>
      <w:proofErr w:type="gramStart"/>
      <w:r w:rsidRPr="00305DF5">
        <w:rPr>
          <w:rFonts w:eastAsiaTheme="minorHAnsi"/>
        </w:rPr>
        <w:t>IMUL.</w:t>
      </w:r>
      <w:proofErr w:type="gramEnd"/>
      <w:r w:rsidRPr="00305DF5">
        <w:rPr>
          <w:rFonts w:eastAsiaTheme="minorHAnsi"/>
        </w:rPr>
        <w:t xml:space="preserve"> How it differs from MUL. Give an example. 2.5 marks</w:t>
      </w:r>
    </w:p>
    <w:p w14:paraId="6D07AD18" w14:textId="7B52A2EF" w:rsidR="00305DF5" w:rsidRDefault="00305DF5" w:rsidP="00305DF5">
      <w:pPr>
        <w:pStyle w:val="ListParagraph"/>
        <w:rPr>
          <w:rFonts w:ascii="Times-Roman" w:hAnsi="Times-Roman" w:cs="Times-Roman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67F11" w14:paraId="154AF5B3" w14:textId="77777777" w:rsidTr="00967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155870E" w14:textId="77777777" w:rsidR="00967F11" w:rsidRPr="00967F11" w:rsidRDefault="00967F11" w:rsidP="00967F11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359B8A50" w14:textId="504870C6" w:rsidR="00967F11" w:rsidRPr="00967F11" w:rsidRDefault="00967F11" w:rsidP="00967F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 xml:space="preserve">IMUL command is used to perform the signed multiplication on integers. </w:t>
            </w:r>
          </w:p>
          <w:p w14:paraId="2B15F8E7" w14:textId="77777777" w:rsidR="00967F11" w:rsidRPr="00967F11" w:rsidRDefault="00967F11" w:rsidP="00967F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>IMUL instruction preserves the sign of the product while MUL instruction does not preserve the sign of product.</w:t>
            </w:r>
          </w:p>
          <w:p w14:paraId="04FA8798" w14:textId="5A95655A" w:rsidR="00967F11" w:rsidRPr="00527D1B" w:rsidRDefault="00967F11" w:rsidP="00967F1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>IMUL have 3 formats having one operand, two operands and three operands.</w:t>
            </w:r>
          </w:p>
          <w:p w14:paraId="305E1D91" w14:textId="77777777" w:rsidR="00527D1B" w:rsidRPr="00527D1B" w:rsidRDefault="00527D1B" w:rsidP="00527D1B">
            <w:pPr>
              <w:rPr>
                <w:rFonts w:ascii="Times New Roman" w:hAnsi="Times New Roman" w:cs="Times New Roman"/>
              </w:rPr>
            </w:pPr>
          </w:p>
          <w:p w14:paraId="1A30853F" w14:textId="77777777" w:rsidR="00967F11" w:rsidRPr="00967F11" w:rsidRDefault="00967F11" w:rsidP="00967F11">
            <w:pPr>
              <w:pStyle w:val="Heading4"/>
              <w:outlineLvl w:val="3"/>
            </w:pPr>
            <w:r w:rsidRPr="00967F11">
              <w:t>Example:</w:t>
            </w:r>
          </w:p>
          <w:p w14:paraId="5274901C" w14:textId="77777777" w:rsidR="00967F11" w:rsidRPr="00967F11" w:rsidRDefault="00967F11" w:rsidP="00967F1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>IMUL al</w:t>
            </w:r>
          </w:p>
          <w:p w14:paraId="5CC97449" w14:textId="77777777" w:rsidR="00967F11" w:rsidRPr="00967F11" w:rsidRDefault="00967F11" w:rsidP="00967F11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>This instruction stores result in ax by multiplying al with al</w:t>
            </w:r>
          </w:p>
          <w:p w14:paraId="377F06DC" w14:textId="77777777" w:rsidR="00967F11" w:rsidRPr="00967F11" w:rsidRDefault="00967F11" w:rsidP="00967F1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 xml:space="preserve">IMUL </w:t>
            </w:r>
            <w:proofErr w:type="spellStart"/>
            <w:r w:rsidRPr="00967F11">
              <w:rPr>
                <w:rFonts w:ascii="Times New Roman" w:hAnsi="Times New Roman" w:cs="Times New Roman"/>
                <w:b w:val="0"/>
                <w:bCs w:val="0"/>
              </w:rPr>
              <w:t>eax</w:t>
            </w:r>
            <w:proofErr w:type="spellEnd"/>
            <w:r w:rsidRPr="00967F11">
              <w:rPr>
                <w:rFonts w:ascii="Times New Roman" w:hAnsi="Times New Roman" w:cs="Times New Roman"/>
                <w:b w:val="0"/>
                <w:bCs w:val="0"/>
              </w:rPr>
              <w:t>, value, 5</w:t>
            </w:r>
          </w:p>
          <w:p w14:paraId="1F3706CE" w14:textId="77777777" w:rsidR="00967F11" w:rsidRPr="00967F11" w:rsidRDefault="00967F11" w:rsidP="00967F11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967F11">
              <w:rPr>
                <w:rFonts w:ascii="Times New Roman" w:hAnsi="Times New Roman" w:cs="Times New Roman"/>
                <w:b w:val="0"/>
                <w:bCs w:val="0"/>
              </w:rPr>
              <w:t xml:space="preserve">Stores result in </w:t>
            </w:r>
            <w:proofErr w:type="spellStart"/>
            <w:r w:rsidRPr="00967F11">
              <w:rPr>
                <w:rFonts w:ascii="Times New Roman" w:hAnsi="Times New Roman" w:cs="Times New Roman"/>
                <w:b w:val="0"/>
                <w:bCs w:val="0"/>
              </w:rPr>
              <w:t>eax</w:t>
            </w:r>
            <w:proofErr w:type="spellEnd"/>
            <w:r w:rsidRPr="00967F11">
              <w:rPr>
                <w:rFonts w:ascii="Times New Roman" w:hAnsi="Times New Roman" w:cs="Times New Roman"/>
                <w:b w:val="0"/>
                <w:bCs w:val="0"/>
              </w:rPr>
              <w:t xml:space="preserve"> by multiplying “value” and “4”.</w:t>
            </w:r>
          </w:p>
          <w:p w14:paraId="05407812" w14:textId="77777777" w:rsidR="00967F11" w:rsidRDefault="00967F11" w:rsidP="00967F11">
            <w:pPr>
              <w:rPr>
                <w:rFonts w:ascii="Times-Roman" w:hAnsi="Times-Roman" w:cs="Times-Roman"/>
              </w:rPr>
            </w:pPr>
          </w:p>
        </w:tc>
      </w:tr>
    </w:tbl>
    <w:p w14:paraId="2C41948D" w14:textId="77777777" w:rsidR="00967F11" w:rsidRPr="00967F11" w:rsidRDefault="00967F11" w:rsidP="00967F11">
      <w:pPr>
        <w:rPr>
          <w:rFonts w:ascii="Times-Roman" w:hAnsi="Times-Roman" w:cs="Times-Roman"/>
        </w:rPr>
      </w:pPr>
    </w:p>
    <w:p w14:paraId="0A53B029" w14:textId="77777777" w:rsidR="00CF1B50" w:rsidRDefault="00CF1B50"/>
    <w:sectPr w:rsidR="00CF1B50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23DF43" w14:textId="77777777" w:rsidR="00B547A3" w:rsidRDefault="00B547A3" w:rsidP="00C17042">
      <w:pPr>
        <w:spacing w:after="0" w:line="240" w:lineRule="auto"/>
      </w:pPr>
      <w:r>
        <w:separator/>
      </w:r>
    </w:p>
  </w:endnote>
  <w:endnote w:type="continuationSeparator" w:id="0">
    <w:p w14:paraId="58E16331" w14:textId="77777777" w:rsidR="00B547A3" w:rsidRDefault="00B547A3" w:rsidP="00C17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ED72F" w14:textId="77777777" w:rsidR="00B547A3" w:rsidRDefault="00B547A3" w:rsidP="00C17042">
      <w:pPr>
        <w:spacing w:after="0" w:line="240" w:lineRule="auto"/>
      </w:pPr>
      <w:r>
        <w:separator/>
      </w:r>
    </w:p>
  </w:footnote>
  <w:footnote w:type="continuationSeparator" w:id="0">
    <w:p w14:paraId="69541EEA" w14:textId="77777777" w:rsidR="00B547A3" w:rsidRDefault="00B547A3" w:rsidP="00C170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0BB8AA" w14:textId="77777777" w:rsidR="00C17042" w:rsidRDefault="00C17042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  <w:r>
      <w:rPr>
        <w:noProof/>
        <w:color w:val="8496B0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1B84F7D" wp14:editId="26CE4E18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o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82414B" w14:textId="77777777" w:rsidR="00C17042" w:rsidRDefault="00C17042">
                            <w:pPr>
                              <w:jc w:val="right"/>
                            </w:pP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8496B0" w:themeColor="text2" w:themeTint="99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1B84F7D" id="Gro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">
              <v:shape id="Freeform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6082414B" w14:textId="77777777" w:rsidR="00C17042" w:rsidRDefault="00C17042">
                      <w:pPr>
                        <w:jc w:val="right"/>
                      </w:pP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8496B0" w:themeColor="text2" w:themeTint="99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7A7D0443" w14:textId="77777777" w:rsidR="00C17042" w:rsidRDefault="00C17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027E88"/>
    <w:multiLevelType w:val="hybridMultilevel"/>
    <w:tmpl w:val="D1B6C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417F3B"/>
    <w:multiLevelType w:val="hybridMultilevel"/>
    <w:tmpl w:val="82FEB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1701B1"/>
    <w:multiLevelType w:val="hybridMultilevel"/>
    <w:tmpl w:val="09765BBC"/>
    <w:lvl w:ilvl="0" w:tplc="FA2C276C">
      <w:start w:val="1"/>
      <w:numFmt w:val="bullet"/>
      <w:lvlText w:val="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B3B4B"/>
    <w:multiLevelType w:val="hybridMultilevel"/>
    <w:tmpl w:val="5A6EC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TEyMDEwM7IwMTBW0lEKTi0uzszPAykwrAUA2kvMxywAAAA="/>
  </w:docVars>
  <w:rsids>
    <w:rsidRoot w:val="00D06FAB"/>
    <w:rsid w:val="00010CC2"/>
    <w:rsid w:val="000531F7"/>
    <w:rsid w:val="000D6364"/>
    <w:rsid w:val="00164A6E"/>
    <w:rsid w:val="00267B39"/>
    <w:rsid w:val="00305DF5"/>
    <w:rsid w:val="0036566D"/>
    <w:rsid w:val="0037403C"/>
    <w:rsid w:val="00395798"/>
    <w:rsid w:val="00402D20"/>
    <w:rsid w:val="004477DC"/>
    <w:rsid w:val="004B55B5"/>
    <w:rsid w:val="00527D1B"/>
    <w:rsid w:val="005673B5"/>
    <w:rsid w:val="00630FF0"/>
    <w:rsid w:val="00770AA0"/>
    <w:rsid w:val="008838E9"/>
    <w:rsid w:val="00890559"/>
    <w:rsid w:val="008F4517"/>
    <w:rsid w:val="008F588C"/>
    <w:rsid w:val="00910EF0"/>
    <w:rsid w:val="00914E33"/>
    <w:rsid w:val="00935A50"/>
    <w:rsid w:val="00967F11"/>
    <w:rsid w:val="009A1138"/>
    <w:rsid w:val="009E1C88"/>
    <w:rsid w:val="00A044A7"/>
    <w:rsid w:val="00A671C9"/>
    <w:rsid w:val="00AD2C4F"/>
    <w:rsid w:val="00AF5008"/>
    <w:rsid w:val="00B361B2"/>
    <w:rsid w:val="00B40A5B"/>
    <w:rsid w:val="00B547A3"/>
    <w:rsid w:val="00BB5636"/>
    <w:rsid w:val="00C15BFE"/>
    <w:rsid w:val="00C17042"/>
    <w:rsid w:val="00C64FB5"/>
    <w:rsid w:val="00CB79AF"/>
    <w:rsid w:val="00CF1B50"/>
    <w:rsid w:val="00D06FAB"/>
    <w:rsid w:val="00D34584"/>
    <w:rsid w:val="00DA7B7F"/>
    <w:rsid w:val="00DD267A"/>
    <w:rsid w:val="00DD56B4"/>
    <w:rsid w:val="00F237FC"/>
    <w:rsid w:val="00FB1DF8"/>
    <w:rsid w:val="00FB71F9"/>
    <w:rsid w:val="00FD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44FA9"/>
  <w15:chartTrackingRefBased/>
  <w15:docId w15:val="{80BA3D78-4119-4A24-B224-E783A67B8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44A7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61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61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361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6FA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6FAB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A044A7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ListParagraph">
    <w:name w:val="List Paragraph"/>
    <w:basedOn w:val="Normal"/>
    <w:uiPriority w:val="34"/>
    <w:qFormat/>
    <w:rsid w:val="00305D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361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61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361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3740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B40A5B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C17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7042"/>
  </w:style>
  <w:style w:type="paragraph" w:styleId="Footer">
    <w:name w:val="footer"/>
    <w:basedOn w:val="Normal"/>
    <w:link w:val="FooterChar"/>
    <w:uiPriority w:val="99"/>
    <w:unhideWhenUsed/>
    <w:rsid w:val="00C17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70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6149C6-3085-4FC5-A4E2-E527DE9F291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8F4AA4-43D5-4A31-B913-4F7F557BC3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972D65-FE9E-4FAA-8F00-85B987EF4C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3</cp:revision>
  <dcterms:created xsi:type="dcterms:W3CDTF">2021-01-03T13:28:00Z</dcterms:created>
  <dcterms:modified xsi:type="dcterms:W3CDTF">2021-01-03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